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b8960b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b8960b0-0918-11ed-bf2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O24EMQxDiVxA97+lbqDw0UGaNAGkYm1gsTMFIfM31vxZrY96J6nUVf7Teegv/V3/faepmaoy1AR11nhiNkNl+eEArwbIOcODxm4AD/BMGbvbPwf8IenvOtCXhVOaw8ZDW/7au2xFCPSpl3jtHQ7BY8q1HnoymLy20AfztRmcRATTrPUgH0YUQ2qtR8azKm9EZlz7zyoYBhrrYD44tGMGq4C51wPmkuJUw/a8qGBQIuxm3fcfcMqMmLD2eTOEcwZinL3FS3iTjw7q2i+0ijh14rbuqzfZKEVz0C/1/Ie0FPWav9Ty5KyJykU/Sz8e3Oct94O4cPgI78+bsPXP9UAXfq6Xj34BvrgfdIxCORzhMWC+cXXBH+UiyJNO7geBed+lmgP/fe599xtFum5mapUvl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service in northwest indiana,for a month now. everytime I CALL they</w:t>
      </w:r>
      <w:r>
        <w:t xml:space="preserve"> </w:t>
      </w:r>
      <w:r>
        <w:t xml:space="preserve">say wait 72 hours. whats the proble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b8960b0-0918-11ed-bf2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b8960b0-0918-11ed-bf2e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b8960b0-0918-11ed-bf2e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b8960b0</dc:title>
  <dc:creator/>
  <cp:keywords/>
  <dcterms:created xsi:type="dcterms:W3CDTF">2026-05-03T10:50:00Z</dcterms:created>
  <dcterms:modified xsi:type="dcterms:W3CDTF">2026-05-03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